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BE77C" w14:textId="77777777" w:rsidR="005D0D9C" w:rsidRDefault="00000000">
      <w:pPr>
        <w:pStyle w:val="Heading1"/>
      </w:pPr>
      <w:bookmarkStart w:id="0" w:name="run-llm-sd-15-from-scratch-rocm"/>
      <w:r>
        <w:t>RUN LLM SD 1.5 from scratch ROCm</w:t>
      </w:r>
    </w:p>
    <w:p w14:paraId="28DC5B9C" w14:textId="77777777" w:rsidR="005D0D9C" w:rsidRDefault="00000000">
      <w:pPr>
        <w:pStyle w:val="Heading2"/>
      </w:pPr>
      <w:bookmarkStart w:id="1" w:name="requirments"/>
      <w:r>
        <w:t>Requirments</w:t>
      </w:r>
    </w:p>
    <w:p w14:paraId="28B3482A" w14:textId="77777777" w:rsidR="005D0D9C" w:rsidRDefault="00000000">
      <w:pPr>
        <w:pStyle w:val="Compact"/>
        <w:numPr>
          <w:ilvl w:val="0"/>
          <w:numId w:val="2"/>
        </w:numPr>
      </w:pPr>
      <w:r>
        <w:t>AMD Mi50/MI100 32Gb VRAM</w:t>
      </w:r>
    </w:p>
    <w:p w14:paraId="00E43A98" w14:textId="77777777" w:rsidR="005D0D9C" w:rsidRDefault="00000000">
      <w:pPr>
        <w:pStyle w:val="Compact"/>
        <w:numPr>
          <w:ilvl w:val="0"/>
          <w:numId w:val="2"/>
        </w:numPr>
      </w:pPr>
      <w:r>
        <w:t>Workstation 40 GB RAM, 200GB SSD, 750W Power supply</w:t>
      </w:r>
    </w:p>
    <w:p w14:paraId="4EA889B2" w14:textId="77777777" w:rsidR="005D0D9C" w:rsidRDefault="00000000">
      <w:pPr>
        <w:pStyle w:val="Compact"/>
        <w:numPr>
          <w:ilvl w:val="0"/>
          <w:numId w:val="2"/>
        </w:numPr>
      </w:pPr>
      <w:r>
        <w:t>Ubuntu 24.04 LTS HWE Kernel</w:t>
      </w:r>
    </w:p>
    <w:p w14:paraId="32B75F83" w14:textId="77777777" w:rsidR="005D0D9C" w:rsidRDefault="00000000">
      <w:pPr>
        <w:pStyle w:val="Compact"/>
        <w:numPr>
          <w:ilvl w:val="0"/>
          <w:numId w:val="2"/>
        </w:numPr>
      </w:pPr>
      <w:r>
        <w:t>Install python 3.11 or 3.12</w:t>
      </w:r>
    </w:p>
    <w:p w14:paraId="3FD7EE78" w14:textId="77777777" w:rsidR="005D0D9C" w:rsidRDefault="00000000">
      <w:pPr>
        <w:pStyle w:val="Heading2"/>
      </w:pPr>
      <w:bookmarkStart w:id="2" w:name="steps"/>
      <w:bookmarkEnd w:id="1"/>
      <w:r>
        <w:t>Steps</w:t>
      </w:r>
    </w:p>
    <w:p w14:paraId="59E44F2E" w14:textId="77777777" w:rsidR="005D0D9C" w:rsidRDefault="00000000">
      <w:pPr>
        <w:pStyle w:val="Heading3"/>
      </w:pPr>
      <w:bookmarkStart w:id="3" w:name="X3e1c109bc7f04970aeb2230e5c590b83417636d"/>
      <w:r>
        <w:t>Get the most popular LLM StableDiffusion 1.5</w:t>
      </w:r>
    </w:p>
    <w:p w14:paraId="26BE6C88" w14:textId="77777777" w:rsidR="005D0D9C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lfs install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huggingface.co/stable-diffusion-v1-5/stable-diffusion-v1-5 sd1.5</w:t>
      </w:r>
    </w:p>
    <w:p w14:paraId="7256688E" w14:textId="77777777" w:rsidR="005D0D9C" w:rsidRDefault="00000000">
      <w:pPr>
        <w:pStyle w:val="Heading3"/>
      </w:pPr>
      <w:bookmarkStart w:id="4" w:name="preapre-python-environment-for-rocm"/>
      <w:bookmarkEnd w:id="3"/>
      <w:r>
        <w:t>Preapre python environment for ROCm:</w:t>
      </w:r>
    </w:p>
    <w:p w14:paraId="77F616E7" w14:textId="77777777" w:rsidR="005D0D9C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_llm_sd1.5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./.venv_llm_sd1.5/bin/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ip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>--index-url</w:t>
      </w:r>
      <w:r>
        <w:rPr>
          <w:rStyle w:val="NormalTok"/>
        </w:rPr>
        <w:t xml:space="preserve"> https://download.pytorch.org/whl/rocm6.0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ransformers accelerate diffusers safetensor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.</w:t>
      </w:r>
      <w:r>
        <w:rPr>
          <w:rStyle w:val="DataTypeTok"/>
        </w:rPr>
        <w:t>\t</w:t>
      </w:r>
      <w:r>
        <w:rPr>
          <w:rStyle w:val="NormalTok"/>
        </w:rPr>
        <w:t>est_rocm_sd1.5.py</w:t>
      </w:r>
    </w:p>
    <w:p w14:paraId="36D99DC5" w14:textId="77777777" w:rsidR="005D0D9C" w:rsidRDefault="00000000">
      <w:pPr>
        <w:pStyle w:val="Heading3"/>
      </w:pPr>
      <w:bookmarkStart w:id="5" w:name="create-script-test_rocm_sd15py"/>
      <w:bookmarkEnd w:id="4"/>
      <w:r>
        <w:t>Create script test_rocm_sd1.5.py:</w:t>
      </w:r>
    </w:p>
    <w:p w14:paraId="5586602A" w14:textId="77777777" w:rsidR="005D0D9C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iffusers </w:t>
      </w:r>
      <w:r>
        <w:rPr>
          <w:rStyle w:val="ImportTok"/>
        </w:rPr>
        <w:t>import</w:t>
      </w:r>
      <w:r>
        <w:rPr>
          <w:rStyle w:val="NormalTok"/>
        </w:rPr>
        <w:t xml:space="preserve"> StableDiffusionPipe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PU available:"</w:t>
      </w:r>
      <w:r>
        <w:rPr>
          <w:rStyle w:val="NormalTok"/>
        </w:rPr>
        <w:t>, torch.cuda.is_availabl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PU name:"</w:t>
      </w:r>
      <w:r>
        <w:rPr>
          <w:rStyle w:val="NormalTok"/>
        </w:rPr>
        <w:t>, torch.cuda.get_device_name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ipe </w:t>
      </w:r>
      <w:r>
        <w:rPr>
          <w:rStyle w:val="OperatorTok"/>
        </w:rPr>
        <w:t>=</w:t>
      </w:r>
      <w:r>
        <w:rPr>
          <w:rStyle w:val="NormalTok"/>
        </w:rPr>
        <w:t xml:space="preserve"> StableDiffusionPipeline.from_pretrained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/home/sysadmin/llm/sd1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orch_dtype</w:t>
      </w:r>
      <w:r>
        <w:rPr>
          <w:rStyle w:val="OperatorTok"/>
        </w:rPr>
        <w:t>=</w:t>
      </w:r>
      <w:r>
        <w:rPr>
          <w:rStyle w:val="NormalTok"/>
        </w:rPr>
        <w:t>torch.bfloat16,</w:t>
      </w:r>
      <w:r>
        <w:br/>
      </w:r>
      <w:r>
        <w:rPr>
          <w:rStyle w:val="NormalTok"/>
        </w:rPr>
        <w:t xml:space="preserve">    safety_check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eature_extracto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_safetenso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cal_files_onl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ipe </w:t>
      </w:r>
      <w:r>
        <w:rPr>
          <w:rStyle w:val="OperatorTok"/>
        </w:rPr>
        <w:t>=</w:t>
      </w:r>
      <w:r>
        <w:rPr>
          <w:rStyle w:val="NormalTok"/>
        </w:rPr>
        <w:t xml:space="preserve"> pipe.to(</w:t>
      </w:r>
      <w:r>
        <w:rPr>
          <w:rStyle w:val="StringTok"/>
        </w:rPr>
        <w:t>"cud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pipe(</w:t>
      </w:r>
      <w:r>
        <w:br/>
      </w:r>
      <w:r>
        <w:rPr>
          <w:rStyle w:val="NormalTok"/>
        </w:rPr>
        <w:t xml:space="preserve">    prompt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t sitting on a chai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NormalTok"/>
        </w:rPr>
        <w:t>, width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NormalTok"/>
        </w:rPr>
        <w:t>, guidance_scale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, num_inference_step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out.imag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image.save(</w:t>
      </w:r>
      <w:r>
        <w:rPr>
          <w:rStyle w:val="StringTok"/>
        </w:rPr>
        <w:t>"test.png"</w:t>
      </w:r>
      <w:r>
        <w:rPr>
          <w:rStyle w:val="NormalTok"/>
        </w:rPr>
        <w:t xml:space="preserve">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PNG"</w:t>
      </w:r>
      <w:r>
        <w:rPr>
          <w:rStyle w:val="NormalTok"/>
        </w:rPr>
        <w:t>)</w:t>
      </w:r>
    </w:p>
    <w:p w14:paraId="1F23FDAE" w14:textId="77777777" w:rsidR="005D0D9C" w:rsidRDefault="00000000">
      <w:pPr>
        <w:pStyle w:val="Heading3"/>
      </w:pPr>
      <w:bookmarkStart w:id="6" w:name="open-testpng-and-enjoy-the-result"/>
      <w:bookmarkEnd w:id="5"/>
      <w:r>
        <w:t>Open test.png and enjoy the result!</w:t>
      </w:r>
      <w:bookmarkEnd w:id="0"/>
      <w:bookmarkEnd w:id="2"/>
      <w:bookmarkEnd w:id="6"/>
    </w:p>
    <w:sectPr w:rsidR="005D0D9C" w:rsidSect="00880636">
      <w:pgSz w:w="12240" w:h="15840"/>
      <w:pgMar w:top="360" w:right="720" w:bottom="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B29C5" w14:textId="77777777" w:rsidR="001D69FD" w:rsidRDefault="001D69FD">
      <w:pPr>
        <w:spacing w:after="0"/>
      </w:pPr>
      <w:r>
        <w:separator/>
      </w:r>
    </w:p>
  </w:endnote>
  <w:endnote w:type="continuationSeparator" w:id="0">
    <w:p w14:paraId="04581E81" w14:textId="77777777" w:rsidR="001D69FD" w:rsidRDefault="001D69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CF0EC" w14:textId="77777777" w:rsidR="001D69FD" w:rsidRDefault="001D69FD">
      <w:r>
        <w:separator/>
      </w:r>
    </w:p>
  </w:footnote>
  <w:footnote w:type="continuationSeparator" w:id="0">
    <w:p w14:paraId="792F39BA" w14:textId="77777777" w:rsidR="001D69FD" w:rsidRDefault="001D6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B24C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8904A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54239800">
    <w:abstractNumId w:val="0"/>
  </w:num>
  <w:num w:numId="2" w16cid:durableId="10990633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0D9C"/>
    <w:rsid w:val="001D69FD"/>
    <w:rsid w:val="005D0D9C"/>
    <w:rsid w:val="008806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8F73E"/>
  <w15:docId w15:val="{AFCEA2ED-5BE3-D441-9C4D-3A2CA09F3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806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0636"/>
  </w:style>
  <w:style w:type="paragraph" w:styleId="Footer">
    <w:name w:val="footer"/>
    <w:basedOn w:val="Normal"/>
    <w:link w:val="FooterChar"/>
    <w:rsid w:val="008806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806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93A39DD-75E8-984C-91DF-A51A8CEEB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4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mitrii Kostakov</cp:lastModifiedBy>
  <cp:revision>2</cp:revision>
  <dcterms:created xsi:type="dcterms:W3CDTF">1970-01-01T00:00:00Z</dcterms:created>
  <dcterms:modified xsi:type="dcterms:W3CDTF">2025-08-10T00:15:00Z</dcterms:modified>
</cp:coreProperties>
</file>